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2"/>
        <w:gridCol w:w="4513"/>
      </w:tblGrid>
      <w:tr>
        <w:trPr>
          <w:cnfStyle w:val="100000000000" w:firstRow="1"/>
        </w:trPr>
        <w:tc>
          <w:tcPr>
            <w:tcW w:w="45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51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5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51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  <w:numRestart w:val="eachSect"/>
      </w:footnote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mailMerge>
    <w:mainDocumentType w:val="formLetters"/>
    <w:dataType w:val="textFile"/>
    <w:query w:val="SELECT * FROM Addresses.dbo.Sheet1$"/>
  </w:mailMerge>
  <w:autoHyphenation w:val="true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Reference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  <w:jc w:val="both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7.2$Linux_X86_64 LibreOffice_project/420$Build-2</Application>
  <AppVersion>15.0000</AppVersion>
  <Pages>1</Pages>
  <Words>53</Words>
  <Characters>281</Characters>
  <CharactersWithSpaces>37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5-07T10:32:25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